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Header"/>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rPr>
          <w:ins w:id="0" w:author="Runhua Chen" w:date="2021-08-23T12:16:00Z"/>
        </w:rPr>
      </w:pPr>
      <w:ins w:id="1" w:author="Runhua Chen" w:date="2021-08-23T12:15:00Z">
        <w:r>
          <w:t xml:space="preserve">For extension of the existing RRC parameter </w:t>
        </w:r>
        <w:r w:rsidRPr="00101C13">
          <w:rPr>
            <w:i/>
          </w:rPr>
          <w:t>CSI-AssociatedReportConfigInfo</w:t>
        </w:r>
      </w:ins>
      <w:ins w:id="2" w:author="Runhua Chen" w:date="2021-08-23T12:23:00Z">
        <w:r w:rsidR="004F525A">
          <w:rPr>
            <w:i/>
          </w:rPr>
          <w:t xml:space="preserve"> </w:t>
        </w:r>
        <w:r w:rsidR="004F525A">
          <w:t>for the purpose of M-TRP beam reporting option 2,</w:t>
        </w:r>
      </w:ins>
      <w:ins w:id="3" w:author="Runhua Chen" w:date="2021-08-23T12:15:00Z">
        <w:r w:rsidRPr="00101C13">
          <w:t xml:space="preserve"> </w:t>
        </w:r>
      </w:ins>
    </w:p>
    <w:p w14:paraId="5A2035D2" w14:textId="1FEDAAE8" w:rsidR="00101C13" w:rsidRDefault="00101C13" w:rsidP="00101C13">
      <w:pPr>
        <w:pStyle w:val="0Maintext"/>
        <w:numPr>
          <w:ilvl w:val="1"/>
          <w:numId w:val="74"/>
        </w:numPr>
        <w:jc w:val="left"/>
      </w:pPr>
      <w:ins w:id="4" w:author="Runhua Chen" w:date="2021-08-23T12:16:00Z">
        <w:r>
          <w:t>Introduce a second ‘</w:t>
        </w:r>
        <w:r w:rsidRPr="00101C13">
          <w:rPr>
            <w:i/>
          </w:rPr>
          <w:t>resourceSet’</w:t>
        </w:r>
        <w:r>
          <w:t xml:space="preserve"> and a second corresponding ‘</w:t>
        </w:r>
        <w:r w:rsidRPr="00101C13">
          <w:rPr>
            <w:i/>
          </w:rPr>
          <w:t>qcl-info</w:t>
        </w:r>
        <w:r>
          <w:t xml:space="preserve">’ in </w:t>
        </w:r>
        <w:r w:rsidRPr="00101C13">
          <w:rPr>
            <w:i/>
          </w:rPr>
          <w:t>CSI-AssociatedReportConfigInfo</w:t>
        </w:r>
      </w:ins>
    </w:p>
    <w:p w14:paraId="4F170052" w14:textId="697786F1" w:rsidR="00313C81" w:rsidRDefault="00313C81" w:rsidP="00992367">
      <w:pPr>
        <w:pStyle w:val="0Maintext"/>
        <w:ind w:left="360"/>
      </w:pPr>
    </w:p>
    <w:p w14:paraId="02C08359" w14:textId="7889925B" w:rsidR="00385032" w:rsidRDefault="00101C13" w:rsidP="00B70896">
      <w:pPr>
        <w:pStyle w:val="0Maintext"/>
        <w:rPr>
          <w:ins w:id="5" w:author="Runhua Chen" w:date="2021-08-23T12:17:00Z"/>
        </w:rPr>
      </w:pPr>
      <w:ins w:id="6" w:author="Runhua Chen" w:date="2021-08-23T12:17:00Z">
        <w:r>
          <w:t xml:space="preserve">Support: Ericsson, Sony, </w:t>
        </w:r>
      </w:ins>
      <w:ins w:id="7" w:author="Runhua Chen" w:date="2021-08-23T12:23:00Z">
        <w:r w:rsidR="004F525A">
          <w:t>CATT</w:t>
        </w:r>
      </w:ins>
    </w:p>
    <w:p w14:paraId="6E3C660C" w14:textId="5DF255C0" w:rsidR="00101C13" w:rsidRDefault="00101C13" w:rsidP="00B70896">
      <w:pPr>
        <w:pStyle w:val="0Maintext"/>
        <w:rPr>
          <w:ins w:id="8" w:author="Runhua Chen" w:date="2021-08-23T12:17:00Z"/>
        </w:rPr>
      </w:pPr>
      <w:ins w:id="9" w:author="Runhua Chen" w:date="2021-08-23T12:17:00Z">
        <w:r>
          <w:t xml:space="preserve">No: </w:t>
        </w:r>
      </w:ins>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hint="eastAsia"/>
                <w:sz w:val="18"/>
                <w:szCs w:val="18"/>
                <w:lang w:eastAsia="zh-CN"/>
              </w:rPr>
            </w:pPr>
            <w:ins w:id="1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11" w:author="ZTE-Bo" w:date="2021-08-24T06:46:00Z"/>
                <w:rFonts w:eastAsiaTheme="minorEastAsia"/>
                <w:sz w:val="18"/>
                <w:szCs w:val="18"/>
                <w:lang w:eastAsia="zh-CN"/>
              </w:rPr>
            </w:pPr>
            <w:ins w:id="12" w:author="ZTE-Bo" w:date="2021-08-24T06:46:00Z">
              <w:r>
                <w:rPr>
                  <w:rFonts w:eastAsiaTheme="minorEastAsia"/>
                  <w:sz w:val="18"/>
                  <w:szCs w:val="18"/>
                  <w:lang w:eastAsia="zh-CN"/>
                </w:rPr>
                <w:t xml:space="preserve">In our views, for periodic/semi-persistent resource setting, we only need to raise the limitation of maximum number of resourceSet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13"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14" w:author="ZTE-Bo" w:date="2021-08-24T06:48:00Z"/>
                <w:rFonts w:eastAsiaTheme="minorEastAsia"/>
                <w:sz w:val="18"/>
                <w:szCs w:val="18"/>
                <w:lang w:eastAsia="zh-CN"/>
              </w:rPr>
            </w:pPr>
            <w:ins w:id="15" w:author="ZTE-Bo" w:date="2021-08-24T06:46:00Z">
              <w:r>
                <w:rPr>
                  <w:rFonts w:eastAsiaTheme="minorEastAsia"/>
                  <w:sz w:val="18"/>
                  <w:szCs w:val="18"/>
                  <w:lang w:eastAsia="zh-CN"/>
                </w:rPr>
                <w:t xml:space="preserve">For aperiodic resource setting, </w:t>
              </w:r>
            </w:ins>
            <w:ins w:id="16" w:author="ZTE-Bo" w:date="2021-08-24T06:48:00Z">
              <w:r>
                <w:rPr>
                  <w:rFonts w:eastAsiaTheme="minorEastAsia"/>
                  <w:sz w:val="18"/>
                  <w:szCs w:val="18"/>
                  <w:lang w:eastAsia="zh-CN"/>
                </w:rPr>
                <w:t xml:space="preserve">we are fine with main bullet, but </w:t>
              </w:r>
            </w:ins>
            <w:ins w:id="17" w:author="ZTE-Bo" w:date="2021-08-24T06:46:00Z">
              <w:r>
                <w:rPr>
                  <w:rFonts w:eastAsiaTheme="minorEastAsia"/>
                  <w:sz w:val="18"/>
                  <w:szCs w:val="18"/>
                  <w:lang w:eastAsia="zh-CN"/>
                </w:rPr>
                <w:t xml:space="preserve">the </w:t>
              </w:r>
            </w:ins>
            <w:ins w:id="18" w:author="ZTE-Bo" w:date="2021-08-24T06:49:00Z">
              <w:r>
                <w:rPr>
                  <w:rFonts w:eastAsiaTheme="minorEastAsia"/>
                  <w:sz w:val="18"/>
                  <w:szCs w:val="18"/>
                  <w:lang w:eastAsia="zh-CN"/>
                </w:rPr>
                <w:t>following can be considered as a</w:t>
              </w:r>
            </w:ins>
            <w:ins w:id="19" w:author="ZTE-Bo" w:date="2021-08-24T07:04:00Z">
              <w:r w:rsidR="00B342E7">
                <w:rPr>
                  <w:rFonts w:eastAsiaTheme="minorEastAsia"/>
                  <w:sz w:val="18"/>
                  <w:szCs w:val="18"/>
                  <w:lang w:eastAsia="zh-CN"/>
                </w:rPr>
                <w:t>nother</w:t>
              </w:r>
            </w:ins>
            <w:ins w:id="20" w:author="ZTE-Bo" w:date="2021-08-24T06:49:00Z">
              <w:r>
                <w:rPr>
                  <w:rFonts w:eastAsiaTheme="minorEastAsia"/>
                  <w:sz w:val="18"/>
                  <w:szCs w:val="18"/>
                  <w:lang w:eastAsia="zh-CN"/>
                </w:rPr>
                <w:t xml:space="preserve"> candidate solution.</w:t>
              </w:r>
            </w:ins>
          </w:p>
          <w:p w14:paraId="59D760B5" w14:textId="51FE9EF6" w:rsidR="009F04B3" w:rsidRPr="009F04B3" w:rsidRDefault="009F04B3" w:rsidP="009F04B3">
            <w:pPr>
              <w:pStyle w:val="ListParagraph"/>
              <w:numPr>
                <w:ilvl w:val="0"/>
                <w:numId w:val="88"/>
              </w:numPr>
              <w:snapToGrid w:val="0"/>
              <w:spacing w:line="264" w:lineRule="auto"/>
              <w:rPr>
                <w:rFonts w:ascii="Times New Roman" w:eastAsiaTheme="minorEastAsia" w:hAnsi="Times New Roman" w:cs="Times New Roman"/>
                <w:sz w:val="18"/>
                <w:szCs w:val="18"/>
                <w:lang w:eastAsia="zh-CN"/>
                <w:rPrChange w:id="21" w:author="ZTE-Bo" w:date="2021-08-24T06:48:00Z">
                  <w:rPr>
                    <w:rFonts w:eastAsiaTheme="minorEastAsia"/>
                    <w:lang w:eastAsia="zh-CN"/>
                  </w:rPr>
                </w:rPrChange>
              </w:rPr>
              <w:pPrChange w:id="22" w:author="ZTE-Bo" w:date="2021-08-24T06:48:00Z">
                <w:pPr>
                  <w:snapToGrid w:val="0"/>
                  <w:spacing w:line="264" w:lineRule="auto"/>
                </w:pPr>
              </w:pPrChange>
            </w:pPr>
            <w:ins w:id="23" w:author="ZTE-Bo" w:date="2021-08-24T06:48:00Z">
              <w:r w:rsidRPr="009F04B3">
                <w:rPr>
                  <w:rFonts w:ascii="Times New Roman" w:eastAsiaTheme="minorEastAsia" w:hAnsi="Times New Roman" w:cs="Times New Roman"/>
                  <w:sz w:val="18"/>
                  <w:szCs w:val="18"/>
                  <w:lang w:eastAsia="zh-CN"/>
                  <w:rPrChange w:id="24" w:author="ZTE-Bo" w:date="2021-08-24T06:48:00Z">
                    <w:rPr>
                      <w:rFonts w:eastAsiaTheme="minorEastAsia"/>
                      <w:sz w:val="18"/>
                      <w:szCs w:val="18"/>
                      <w:lang w:eastAsia="zh-CN"/>
                    </w:rPr>
                  </w:rPrChange>
                </w:rPr>
                <w:t>I</w:t>
              </w:r>
            </w:ins>
            <w:ins w:id="25" w:author="ZTE-Bo" w:date="2021-08-24T06:47:00Z">
              <w:r w:rsidRPr="009F04B3">
                <w:rPr>
                  <w:rFonts w:ascii="Times New Roman" w:eastAsiaTheme="minorEastAsia" w:hAnsi="Times New Roman" w:cs="Times New Roman"/>
                  <w:sz w:val="18"/>
                  <w:szCs w:val="18"/>
                  <w:lang w:eastAsia="zh-CN"/>
                  <w:rPrChange w:id="26" w:author="ZTE-Bo" w:date="2021-08-24T06:48:00Z">
                    <w:rPr>
                      <w:rFonts w:eastAsiaTheme="minorEastAsia" w:hint="eastAsia"/>
                      <w:lang w:eastAsia="zh-CN"/>
                    </w:rPr>
                  </w:rPrChange>
                </w:rPr>
                <w:t xml:space="preserve">ntroduce </w:t>
              </w:r>
            </w:ins>
            <w:ins w:id="27" w:author="ZTE-Bo" w:date="2021-08-24T06:46:00Z">
              <w:r w:rsidRPr="009F04B3">
                <w:rPr>
                  <w:rFonts w:ascii="Times New Roman" w:eastAsiaTheme="minorEastAsia" w:hAnsi="Times New Roman" w:cs="Times New Roman"/>
                  <w:sz w:val="18"/>
                  <w:szCs w:val="18"/>
                  <w:lang w:eastAsia="zh-CN"/>
                  <w:rPrChange w:id="28" w:author="ZTE-Bo" w:date="2021-08-24T06:48:00Z">
                    <w:rPr>
                      <w:rFonts w:eastAsiaTheme="minorEastAsia"/>
                      <w:lang w:eastAsia="zh-CN"/>
                    </w:rPr>
                  </w:rPrChange>
                </w:rPr>
                <w:t>a bitmap to indicate two candidates from multiple sets in a setting.</w:t>
              </w:r>
            </w:ins>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6CA2995A" w:rsidR="00C217F8" w:rsidRDefault="00C217F8" w:rsidP="00C217F8">
      <w:pPr>
        <w:pStyle w:val="0Maintext"/>
        <w:numPr>
          <w:ilvl w:val="0"/>
          <w:numId w:val="75"/>
        </w:numPr>
        <w:jc w:val="left"/>
      </w:pPr>
      <w:r>
        <w:t>Supported by (</w:t>
      </w:r>
      <w:r w:rsidR="00FA44DC">
        <w:t>1</w:t>
      </w:r>
      <w:del w:id="29" w:author="Runhua Chen" w:date="2021-08-23T12:22:00Z">
        <w:r w:rsidR="00101C13" w:rsidDel="00767890">
          <w:delText>5</w:delText>
        </w:r>
      </w:del>
      <w:ins w:id="30" w:author="Runhua Chen" w:date="2021-08-23T12:22:00Z">
        <w:r w:rsidR="00767890">
          <w:t>7</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r>
        <w:rPr>
          <w:szCs w:val="20"/>
          <w:lang w:eastAsia="ko-KR"/>
        </w:rPr>
        <w:t>MotM</w:t>
      </w:r>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r>
        <w:rPr>
          <w:szCs w:val="20"/>
          <w:lang w:eastAsia="ko-KR"/>
        </w:rPr>
        <w:t>Futurewei</w:t>
      </w:r>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r w:rsidR="00EB3339">
        <w:rPr>
          <w:szCs w:val="20"/>
          <w:lang w:eastAsia="ko-KR"/>
        </w:rPr>
        <w:t>Spreadtrum</w:t>
      </w:r>
      <w:r w:rsidR="00101C13">
        <w:rPr>
          <w:szCs w:val="20"/>
          <w:lang w:eastAsia="ko-KR"/>
        </w:rPr>
        <w:t>, LGE</w:t>
      </w:r>
      <w:ins w:id="31" w:author="Runhua Chen" w:date="2021-08-23T12:22:00Z">
        <w:r w:rsidR="00767890">
          <w:rPr>
            <w:szCs w:val="20"/>
            <w:lang w:eastAsia="ko-KR"/>
          </w:rPr>
          <w:t>, Huawei/HiSilicon</w:t>
        </w:r>
      </w:ins>
      <w:ins w:id="32" w:author="ZTE-Bo" w:date="2021-08-24T06:50:00Z">
        <w:r w:rsidR="00425B61">
          <w:rPr>
            <w:szCs w:val="20"/>
            <w:lang w:eastAsia="ko-KR"/>
          </w:rPr>
          <w:t>, ZTE</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t>Offline proposal (version B)</w:t>
      </w:r>
      <w:r>
        <w:t xml:space="preserve">: </w:t>
      </w:r>
    </w:p>
    <w:p w14:paraId="53CE10DE" w14:textId="77777777" w:rsidR="00C217F8" w:rsidRPr="00E177AC" w:rsidRDefault="00C217F8" w:rsidP="00C217F8">
      <w:pPr>
        <w:pStyle w:val="0Maintext"/>
        <w:numPr>
          <w:ilvl w:val="0"/>
          <w:numId w:val="75"/>
        </w:numPr>
        <w:jc w:val="left"/>
      </w:pPr>
      <w:r>
        <w:lastRenderedPageBreak/>
        <w:t>For option 2 with differential reporting</w:t>
      </w:r>
      <w:r w:rsidRPr="00E177AC">
        <w:t xml:space="preserve"> </w:t>
      </w:r>
    </w:p>
    <w:p w14:paraId="2369F216" w14:textId="77777777" w:rsidR="00C217F8" w:rsidRDefault="00C217F8" w:rsidP="00C217F8">
      <w:pPr>
        <w:pStyle w:val="0Maintext"/>
        <w:numPr>
          <w:ilvl w:val="1"/>
          <w:numId w:val="75"/>
        </w:numPr>
        <w:jc w:val="left"/>
      </w:pPr>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143A8FBF" w:rsidR="00313C81" w:rsidRDefault="00C217F8" w:rsidP="00C217F8">
      <w:pPr>
        <w:pStyle w:val="0Maintext"/>
        <w:numPr>
          <w:ilvl w:val="0"/>
          <w:numId w:val="75"/>
        </w:numPr>
      </w:pPr>
      <w:r>
        <w:t>Supported by (</w:t>
      </w:r>
      <w:del w:id="33" w:author="Runhua Chen" w:date="2021-08-23T12:22:00Z">
        <w:r w:rsidR="00DE2F68" w:rsidDel="00767890">
          <w:delText>3</w:delText>
        </w:r>
      </w:del>
      <w:ins w:id="34" w:author="Runhua Chen" w:date="2021-08-23T12:22:00Z">
        <w:r w:rsidR="00767890">
          <w:t>1</w:t>
        </w:r>
      </w:ins>
      <w:r>
        <w:t xml:space="preserve">): </w:t>
      </w:r>
      <w:del w:id="35" w:author="Runhua Chen" w:date="2021-08-23T12:21:00Z">
        <w:r w:rsidDel="00767890">
          <w:delText>Huawei/HiSilicon</w:delText>
        </w:r>
      </w:del>
      <w:r w:rsidR="00FA44DC">
        <w:t xml:space="preserve">/Qualcomm </w:t>
      </w:r>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assocaied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lastRenderedPageBreak/>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Prefer to first decide if differential reporting is used in Option 2 or not, then we can dicuss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4618C7DF"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lastRenderedPageBreak/>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lastRenderedPageBreak/>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r w:rsidRPr="00F0228F">
              <w:rPr>
                <w:sz w:val="18"/>
                <w:szCs w:val="18"/>
              </w:rPr>
              <w:t>Suppot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xiaomi/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lastRenderedPageBreak/>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36" w:name="OLE_LINK1"/>
            <w:r w:rsidRPr="00F0228F">
              <w:rPr>
                <w:rFonts w:eastAsiaTheme="minorEastAsia"/>
                <w:sz w:val="18"/>
                <w:szCs w:val="18"/>
                <w:lang w:eastAsia="zh-CN"/>
              </w:rPr>
              <w:t>Option 1</w:t>
            </w:r>
            <w:bookmarkEnd w:id="36"/>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00CBCB1A"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offl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lastRenderedPageBreak/>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lastRenderedPageBreak/>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37" w:author="Runhua Chen" w:date="2021-08-23T12:22:00Z"/>
        </w:trPr>
        <w:tc>
          <w:tcPr>
            <w:tcW w:w="1494" w:type="dxa"/>
          </w:tcPr>
          <w:p w14:paraId="16F71E05" w14:textId="494F7F98" w:rsidR="00B002EC" w:rsidRDefault="00B002EC" w:rsidP="00425B61">
            <w:pPr>
              <w:snapToGrid w:val="0"/>
              <w:spacing w:line="264" w:lineRule="auto"/>
              <w:rPr>
                <w:ins w:id="38" w:author="Runhua Chen" w:date="2021-08-23T12:22:00Z"/>
                <w:rFonts w:eastAsia="Malgun Gothic"/>
                <w:lang w:eastAsia="ko-KR"/>
              </w:rPr>
            </w:pPr>
            <w:ins w:id="39"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40" w:author="Runhua Chen" w:date="2021-08-23T12:22:00Z"/>
                <w:rFonts w:eastAsia="Malgun Gothic"/>
                <w:lang w:eastAsia="ko-KR"/>
              </w:rPr>
            </w:pPr>
            <w:ins w:id="41"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42" w:author="ZTE-Bo" w:date="2021-08-24T06:50:00Z"/>
        </w:trPr>
        <w:tc>
          <w:tcPr>
            <w:tcW w:w="1494" w:type="dxa"/>
          </w:tcPr>
          <w:p w14:paraId="01D04219" w14:textId="0DB103C8" w:rsidR="00425B61" w:rsidRDefault="00425B61" w:rsidP="00425B61">
            <w:pPr>
              <w:snapToGrid w:val="0"/>
              <w:spacing w:line="264" w:lineRule="auto"/>
              <w:rPr>
                <w:ins w:id="43" w:author="ZTE-Bo" w:date="2021-08-24T06:50:00Z"/>
                <w:rFonts w:eastAsia="Malgun Gothic"/>
                <w:lang w:eastAsia="ko-KR"/>
              </w:rPr>
            </w:pPr>
            <w:ins w:id="44"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45" w:author="ZTE-Bo" w:date="2021-08-24T06:50:00Z"/>
                <w:rFonts w:eastAsia="Malgun Gothic"/>
                <w:lang w:eastAsia="ko-KR"/>
              </w:rPr>
            </w:pPr>
            <w:ins w:id="46" w:author="ZTE-Bo" w:date="2021-08-24T06:50:00Z">
              <w:r>
                <w:rPr>
                  <w:rFonts w:eastAsia="Malgun Gothic"/>
                  <w:lang w:eastAsia="ko-KR"/>
                </w:rPr>
                <w:t>Support FL’s</w:t>
              </w:r>
            </w:ins>
            <w:ins w:id="47" w:author="ZTE-Bo" w:date="2021-08-24T06:51:00Z">
              <w:r>
                <w:rPr>
                  <w:rFonts w:eastAsia="Malgun Gothic"/>
                  <w:lang w:eastAsia="ko-KR"/>
                </w:rPr>
                <w:t xml:space="preserve"> recommendation.</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1A5004A7" w:rsidR="001E3432" w:rsidRDefault="001E3432" w:rsidP="001E3432">
      <w:pPr>
        <w:pStyle w:val="0Maintext"/>
        <w:numPr>
          <w:ilvl w:val="2"/>
          <w:numId w:val="90"/>
        </w:numPr>
        <w:jc w:val="left"/>
      </w:pPr>
      <w:r>
        <w:rPr>
          <w:szCs w:val="20"/>
          <w:lang w:val="en-US"/>
        </w:rPr>
        <w:t>Support</w:t>
      </w:r>
      <w:r w:rsidR="00F13646">
        <w:rPr>
          <w:szCs w:val="20"/>
          <w:lang w:val="en-US"/>
        </w:rPr>
        <w:t xml:space="preserve"> </w:t>
      </w:r>
      <w:r>
        <w:rPr>
          <w:szCs w:val="20"/>
          <w:lang w:val="en-US"/>
        </w:rPr>
        <w:t xml:space="preserve">: apple, Xiaomi, vivo, </w:t>
      </w:r>
      <w:r w:rsidR="008F36E2">
        <w:rPr>
          <w:szCs w:val="20"/>
          <w:lang w:val="en-US"/>
        </w:rPr>
        <w:t>M</w:t>
      </w:r>
      <w:r w:rsidR="002708D5">
        <w:rPr>
          <w:szCs w:val="20"/>
          <w:lang w:val="en-US"/>
        </w:rPr>
        <w:t>ediate</w:t>
      </w:r>
      <w:r w:rsidR="008F36E2">
        <w:rPr>
          <w:szCs w:val="20"/>
          <w:lang w:val="en-US"/>
        </w:rPr>
        <w: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ins w:id="48" w:author="ZTE-Bo" w:date="2021-08-24T06:52:00Z">
        <w:r w:rsidR="00425B61">
          <w:rPr>
            <w:szCs w:val="20"/>
            <w:lang w:val="en-US"/>
          </w:rPr>
          <w:t>, ZTE</w:t>
        </w:r>
      </w:ins>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xml:space="preserve">, Huawei/HiSilicon, </w:t>
      </w:r>
      <w:ins w:id="49" w:author="ZTE-Bo" w:date="2021-08-24T06:52:00Z">
        <w:r w:rsidR="00425B61">
          <w:t>ZTE</w:t>
        </w:r>
      </w:ins>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ins w:id="50" w:author="ZTE-Bo" w:date="2021-08-24T06:52:00Z">
        <w:r w:rsidR="00425B61">
          <w:t>, ZTE</w:t>
        </w:r>
      </w:ins>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MotM</w:t>
      </w:r>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he reported beams can be received simulatenously</w:t>
            </w:r>
            <w:r w:rsidR="001253ED" w:rsidRPr="00F0228F">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lastRenderedPageBreak/>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MotM,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We prefer Alt-2.1. We are fine for downselection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Prefer to keep all alts on the table, and downselection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Runhua, fine to down-select in the next metting.</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hint="eastAsia"/>
                <w:sz w:val="18"/>
                <w:szCs w:val="22"/>
                <w:lang w:eastAsia="ko-KR"/>
              </w:rPr>
            </w:pPr>
            <w:ins w:id="51"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52" w:author="ZTE-Bo" w:date="2021-08-23T13:22:00Z"/>
                <w:rFonts w:eastAsiaTheme="minorEastAsia"/>
                <w:sz w:val="18"/>
                <w:szCs w:val="18"/>
                <w:lang w:eastAsia="zh-CN"/>
              </w:rPr>
            </w:pPr>
            <w:ins w:id="53" w:author="ZTE-Bo" w:date="2021-08-23T13:20:00Z">
              <w:r>
                <w:rPr>
                  <w:rFonts w:eastAsiaTheme="minorEastAsia"/>
                  <w:sz w:val="18"/>
                  <w:szCs w:val="18"/>
                  <w:lang w:eastAsia="zh-CN"/>
                </w:rPr>
                <w:t>From our perspective, we think that UE capability reporting is a candidate solution, but if</w:t>
              </w:r>
            </w:ins>
            <w:ins w:id="54" w:author="ZTE-Bo" w:date="2021-08-23T13:21:00Z">
              <w:r>
                <w:rPr>
                  <w:rFonts w:eastAsiaTheme="minorEastAsia"/>
                  <w:sz w:val="18"/>
                  <w:szCs w:val="18"/>
                  <w:lang w:eastAsia="zh-CN"/>
                </w:rPr>
                <w:t xml:space="preserve"> we are on the same page that UE-intialized DL panel activation/deactivation for simultaneous reception is allowed, we can live with the description. For simplification, we have the following sug</w:t>
              </w:r>
            </w:ins>
            <w:ins w:id="55"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56"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57" w:author="ZTE-Bo" w:date="2021-08-23T13:22:00Z">
              <w:r w:rsidDel="00920EF0">
                <w:delText xml:space="preserve">(e.g., </w:delText>
              </w:r>
            </w:del>
            <w:r>
              <w:t>within group based reporting option 2</w:t>
            </w:r>
            <w:del w:id="58"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hint="eastAsia"/>
                <w:sz w:val="18"/>
                <w:szCs w:val="18"/>
                <w:lang w:eastAsia="ko-KR"/>
              </w:rPr>
            </w:pPr>
          </w:p>
        </w:tc>
      </w:tr>
    </w:tbl>
    <w:p w14:paraId="0DEE950F" w14:textId="76AD556F" w:rsidR="00F42992" w:rsidRPr="00F42992" w:rsidRDefault="00F42992" w:rsidP="005C199E">
      <w:pPr>
        <w:pStyle w:val="issue11"/>
      </w:pPr>
      <w:r>
        <w:lastRenderedPageBreak/>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99F995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del w:id="59"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del w:id="60"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We support this, if it is upto UE implementation – which criteria will UE use for such decision making ?</w:t>
            </w:r>
            <w:r w:rsidR="00691AA7" w:rsidRPr="002C04D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MotM: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w:t>
            </w:r>
            <w:r w:rsidRPr="002C04D7">
              <w:rPr>
                <w:rFonts w:eastAsiaTheme="minorEastAsia"/>
                <w:sz w:val="18"/>
                <w:szCs w:val="18"/>
                <w:lang w:eastAsia="zh-CN"/>
              </w:rPr>
              <w:lastRenderedPageBreak/>
              <w:t xml:space="preserve">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lastRenderedPageBreak/>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61" w:author="ZTE-Bo" w:date="2021-08-24T06:54:00Z"/>
        </w:trPr>
        <w:tc>
          <w:tcPr>
            <w:tcW w:w="1494" w:type="dxa"/>
          </w:tcPr>
          <w:p w14:paraId="3E6EE829" w14:textId="35DAA4DE" w:rsidR="009011B0" w:rsidRDefault="009011B0" w:rsidP="009011B0">
            <w:pPr>
              <w:snapToGrid w:val="0"/>
              <w:spacing w:line="264" w:lineRule="auto"/>
              <w:rPr>
                <w:ins w:id="62" w:author="ZTE-Bo" w:date="2021-08-24T06:54:00Z"/>
                <w:rFonts w:eastAsia="Malgun Gothic" w:hint="eastAsia"/>
                <w:sz w:val="18"/>
                <w:szCs w:val="18"/>
                <w:lang w:eastAsia="ko-KR"/>
              </w:rPr>
            </w:pPr>
            <w:ins w:id="63"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64" w:author="ZTE-Bo" w:date="2021-08-24T06:54:00Z"/>
                <w:rFonts w:eastAsia="Malgun Gothic" w:hint="eastAsia"/>
                <w:sz w:val="18"/>
                <w:szCs w:val="18"/>
                <w:lang w:eastAsia="ko-KR"/>
              </w:rPr>
            </w:pPr>
            <w:ins w:id="65"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77777777" w:rsidR="00645E2F" w:rsidRDefault="00645E2F" w:rsidP="00645E2F">
      <w:pPr>
        <w:pStyle w:val="0Maintext"/>
        <w:numPr>
          <w:ilvl w:val="1"/>
          <w:numId w:val="91"/>
        </w:numPr>
      </w:pPr>
      <w:r w:rsidRPr="00BF6AD8">
        <w:rPr>
          <w:highlight w:val="yellow"/>
        </w:rPr>
        <w:t>Concern (3)</w:t>
      </w:r>
      <w:r>
        <w:t>: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36F893A0"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3)</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r w:rsidR="0006766A">
        <w:rPr>
          <w:rFonts w:ascii="Times New Roman" w:hAnsi="Times New Roman" w:cs="Times New Roman"/>
          <w:sz w:val="20"/>
          <w:szCs w:val="20"/>
          <w:lang w:val="en-US"/>
        </w:rPr>
        <w:t xml:space="preserve"> CATT</w:t>
      </w:r>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79443F9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6)</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xml:space="preserve">, Ericsson, DOCOMO, Nokia/NSB, Lenovo/MotM, </w:t>
      </w:r>
      <w:r w:rsidR="00D22C00">
        <w:rPr>
          <w:rFonts w:ascii="Times New Roman" w:hAnsi="Times New Roman" w:cs="Times New Roman"/>
          <w:sz w:val="20"/>
          <w:szCs w:val="20"/>
          <w:lang w:val="en-US"/>
        </w:rPr>
        <w:t>Sony, Spreadtrum, ETRI</w:t>
      </w:r>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 xml:space="preserve">For interference measurement, IMR should be specified for a CMR regardless of dedicated IMR or another CMR. We are fine to support L1-SINR at least for dedicated IMR. Whether to </w:t>
            </w:r>
            <w:r w:rsidRPr="008923D0">
              <w:rPr>
                <w:rFonts w:eastAsiaTheme="minorEastAsia"/>
                <w:sz w:val="18"/>
                <w:szCs w:val="18"/>
                <w:lang w:eastAsia="zh-CN"/>
              </w:rPr>
              <w:lastRenderedPageBreak/>
              <w:t>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Updated company positios</w:t>
            </w:r>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The situation remains unchanged over meetings. Suggest to decide in this meeting whethe to support L1-SINR. If not, we can stop the discussion.</w:t>
            </w:r>
          </w:p>
        </w:tc>
      </w:tr>
      <w:tr w:rsidR="009011B0" w14:paraId="7DDC9818" w14:textId="77777777" w:rsidTr="00711424">
        <w:trPr>
          <w:ins w:id="66" w:author="ZTE-Bo" w:date="2021-08-24T06:55:00Z"/>
        </w:trPr>
        <w:tc>
          <w:tcPr>
            <w:tcW w:w="1494" w:type="dxa"/>
          </w:tcPr>
          <w:p w14:paraId="4DD3DBBD" w14:textId="7BE44CD3" w:rsidR="009011B0" w:rsidRDefault="009011B0" w:rsidP="009011B0">
            <w:pPr>
              <w:snapToGrid w:val="0"/>
              <w:spacing w:line="264" w:lineRule="auto"/>
              <w:jc w:val="center"/>
              <w:rPr>
                <w:ins w:id="67" w:author="ZTE-Bo" w:date="2021-08-24T06:55:00Z"/>
                <w:rFonts w:eastAsiaTheme="minorEastAsia"/>
                <w:sz w:val="18"/>
                <w:szCs w:val="18"/>
                <w:lang w:eastAsia="zh-CN"/>
              </w:rPr>
            </w:pPr>
            <w:ins w:id="68" w:author="ZTE-Bo" w:date="2021-08-24T06:55:00Z">
              <w:r>
                <w:rPr>
                  <w:rFonts w:eastAsiaTheme="minorEastAsia"/>
                  <w:sz w:val="18"/>
                  <w:szCs w:val="18"/>
                  <w:lang w:eastAsia="zh-CN"/>
                </w:rPr>
                <w:t>ZTE</w:t>
              </w:r>
            </w:ins>
          </w:p>
        </w:tc>
        <w:tc>
          <w:tcPr>
            <w:tcW w:w="8144" w:type="dxa"/>
          </w:tcPr>
          <w:p w14:paraId="53A1B654" w14:textId="00644726" w:rsidR="009011B0" w:rsidRDefault="009011B0" w:rsidP="009011B0">
            <w:pPr>
              <w:snapToGrid w:val="0"/>
              <w:spacing w:line="264" w:lineRule="auto"/>
              <w:rPr>
                <w:ins w:id="69" w:author="ZTE-Bo" w:date="2021-08-24T06:55:00Z"/>
                <w:rFonts w:eastAsiaTheme="minorEastAsia"/>
                <w:sz w:val="18"/>
                <w:szCs w:val="18"/>
                <w:lang w:eastAsia="zh-CN"/>
              </w:rPr>
            </w:pPr>
            <w:ins w:id="70" w:author="ZTE-Bo" w:date="2021-08-24T06:55:00Z">
              <w:r>
                <w:rPr>
                  <w:rFonts w:eastAsiaTheme="minorEastAsia"/>
                  <w:sz w:val="18"/>
                  <w:szCs w:val="18"/>
                  <w:lang w:eastAsia="zh-CN"/>
                </w:rPr>
                <w:t>Support FL proposal</w:t>
              </w:r>
            </w:ins>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We still see the usecas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At least option 3 has different usecas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lastRenderedPageBreak/>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lastRenderedPageBreak/>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MotM,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lastRenderedPageBreak/>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lastRenderedPageBreak/>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lastRenderedPageBreak/>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lastRenderedPageBreak/>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lastRenderedPageBreak/>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08BA0AF8"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Convida, </w:t>
      </w:r>
      <w:r w:rsidR="004F43A6">
        <w:rPr>
          <w:rFonts w:ascii="Times New Roman" w:hAnsi="Times New Roman" w:cs="Times New Roman"/>
          <w:sz w:val="20"/>
          <w:szCs w:val="20"/>
          <w:lang w:val="en-US"/>
        </w:rPr>
        <w:t xml:space="preserve">Spreadtrum, ETRI,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Lenovo/MotM, Huawei/HiSilicon, OPPO, Futurewei,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B8CD2F9"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r w:rsidRPr="00440A6B">
              <w:rPr>
                <w:i/>
                <w:color w:val="0070C0"/>
                <w:sz w:val="18"/>
                <w:szCs w:val="18"/>
                <w:lang w:eastAsia="zh-CN"/>
              </w:rPr>
              <w:t>BeamFailureRecoveryConfig</w:t>
            </w:r>
            <w:r w:rsidRPr="00440A6B">
              <w:rPr>
                <w:color w:val="0070C0"/>
                <w:sz w:val="18"/>
                <w:szCs w:val="18"/>
                <w:lang w:eastAsia="zh-CN"/>
              </w:rPr>
              <w:t xml:space="preserve"> or </w:t>
            </w:r>
            <w:r w:rsidRPr="00440A6B">
              <w:rPr>
                <w:i/>
                <w:color w:val="0070C0"/>
                <w:sz w:val="18"/>
                <w:szCs w:val="18"/>
                <w:lang w:eastAsia="zh-CN"/>
              </w:rPr>
              <w:t>BeamFailureRecoverySCellConfig</w:t>
            </w:r>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 Just for clarification: the cell-specific BFR is the legacy BFR procedures? SpCell in R15 and S</w:t>
            </w:r>
            <w:r w:rsidR="00F27AEE" w:rsidRPr="00440A6B">
              <w:rPr>
                <w:rFonts w:eastAsiaTheme="minorEastAsia"/>
                <w:sz w:val="18"/>
                <w:szCs w:val="18"/>
                <w:lang w:eastAsia="zh-CN"/>
              </w:rPr>
              <w:t>c</w:t>
            </w:r>
            <w:r w:rsidRPr="00440A6B">
              <w:rPr>
                <w:rFonts w:eastAsiaTheme="minorEastAsia"/>
                <w:sz w:val="18"/>
                <w:szCs w:val="18"/>
                <w:lang w:eastAsia="zh-CN"/>
              </w:rPr>
              <w:t xml:space="preserve">ell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Support Alt-2 for both Scell and Spcell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SC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SC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SCell and SpCell.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MotM/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We support Alt-2 for both SC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Based on majority company views, adeed a</w:t>
            </w:r>
            <w:r w:rsidR="00E31756" w:rsidRPr="00440A6B">
              <w:rPr>
                <w:rFonts w:eastAsia="Malgun Gothic"/>
                <w:sz w:val="18"/>
                <w:szCs w:val="18"/>
                <w:lang w:eastAsia="ko-KR"/>
              </w:rPr>
              <w:t xml:space="preserve">n </w:t>
            </w:r>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BWP ,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issu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MotM</w:t>
            </w:r>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71" w:author="ZTE-Bo" w:date="2021-08-24T06:56:00Z"/>
        </w:trPr>
        <w:tc>
          <w:tcPr>
            <w:tcW w:w="1494" w:type="dxa"/>
          </w:tcPr>
          <w:p w14:paraId="77C85368" w14:textId="3A2B1585" w:rsidR="009011B0" w:rsidRDefault="009011B0" w:rsidP="009011B0">
            <w:pPr>
              <w:snapToGrid w:val="0"/>
              <w:spacing w:line="264" w:lineRule="auto"/>
              <w:rPr>
                <w:ins w:id="72" w:author="ZTE-Bo" w:date="2021-08-24T06:56:00Z"/>
                <w:rFonts w:eastAsiaTheme="minorEastAsia" w:hint="eastAsia"/>
                <w:sz w:val="18"/>
                <w:lang w:eastAsia="zh-CN"/>
              </w:rPr>
            </w:pPr>
            <w:ins w:id="73" w:author="ZTE-Bo" w:date="2021-08-24T06:56:00Z">
              <w:r w:rsidRPr="0051474A">
                <w:rPr>
                  <w:rFonts w:eastAsiaTheme="minorEastAsia"/>
                  <w:sz w:val="18"/>
                  <w:szCs w:val="18"/>
                  <w:lang w:eastAsia="zh-CN"/>
                  <w:rPrChange w:id="74" w:author="ZTE-Bo" w:date="2021-08-23T13:26:00Z">
                    <w:rPr>
                      <w:rFonts w:eastAsia="Malgun Gothic"/>
                      <w:lang w:eastAsia="ko-KR"/>
                    </w:rPr>
                  </w:rPrChange>
                </w:rPr>
                <w:t>ZTE</w:t>
              </w:r>
            </w:ins>
          </w:p>
        </w:tc>
        <w:tc>
          <w:tcPr>
            <w:tcW w:w="8144" w:type="dxa"/>
          </w:tcPr>
          <w:p w14:paraId="5B34A874" w14:textId="21E569FB" w:rsidR="009011B0" w:rsidRDefault="009011B0" w:rsidP="009011B0">
            <w:pPr>
              <w:snapToGrid w:val="0"/>
              <w:spacing w:line="264" w:lineRule="auto"/>
              <w:rPr>
                <w:ins w:id="75" w:author="ZTE-Bo" w:date="2021-08-24T06:56:00Z"/>
                <w:rFonts w:eastAsiaTheme="minorEastAsia" w:hint="eastAsia"/>
                <w:sz w:val="18"/>
                <w:lang w:eastAsia="zh-CN"/>
              </w:rPr>
            </w:pPr>
            <w:ins w:id="76"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5661A367"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77777777" w:rsidR="00146AB4" w:rsidRDefault="00146AB4"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77"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78" w:author="ZTE-Bo" w:date="2021-08-24T06:58:00Z">
              <w:r>
                <w:rPr>
                  <w:rFonts w:eastAsiaTheme="minorEastAsia"/>
                  <w:sz w:val="18"/>
                  <w:szCs w:val="18"/>
                  <w:lang w:eastAsia="zh-CN"/>
                </w:rPr>
                <w:t xml:space="preserve">Based on GTW discussion, almost companies </w:t>
              </w:r>
            </w:ins>
            <w:ins w:id="79"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80" w:author="ZTE-Bo" w:date="2021-08-24T06:58:00Z">
              <w:r>
                <w:rPr>
                  <w:rFonts w:eastAsiaTheme="minorEastAsia"/>
                  <w:sz w:val="18"/>
                  <w:szCs w:val="18"/>
                  <w:lang w:eastAsia="zh-CN"/>
                </w:rPr>
                <w:t>the issue of time mis</w:t>
              </w:r>
            </w:ins>
            <w:ins w:id="81" w:author="ZTE-Bo" w:date="2021-08-24T06:59:00Z">
              <w:r>
                <w:rPr>
                  <w:rFonts w:eastAsiaTheme="minorEastAsia"/>
                  <w:sz w:val="18"/>
                  <w:szCs w:val="18"/>
                  <w:lang w:eastAsia="zh-CN"/>
                </w:rPr>
                <w:t xml:space="preserve">alignment between RRC based BFD-RS update and CORESET TCI state update. Therefore, we suggest to </w:t>
              </w:r>
            </w:ins>
            <w:ins w:id="82" w:author="ZTE-Bo" w:date="2021-08-24T07:03:00Z">
              <w:r>
                <w:rPr>
                  <w:rFonts w:eastAsiaTheme="minorEastAsia"/>
                  <w:sz w:val="18"/>
                  <w:szCs w:val="18"/>
                  <w:lang w:eastAsia="zh-CN"/>
                </w:rPr>
                <w:t>introduce</w:t>
              </w:r>
            </w:ins>
            <w:ins w:id="83" w:author="ZTE-Bo" w:date="2021-08-24T06:59:00Z">
              <w:r>
                <w:rPr>
                  <w:rFonts w:eastAsiaTheme="minorEastAsia"/>
                  <w:sz w:val="18"/>
                  <w:szCs w:val="18"/>
                  <w:lang w:eastAsia="zh-CN"/>
                </w:rPr>
                <w:t xml:space="preserve"> MAC-CE for updating BFD-RS.</w:t>
              </w:r>
            </w:ins>
          </w:p>
        </w:tc>
      </w:tr>
    </w:tbl>
    <w:p w14:paraId="5C437CCD" w14:textId="77777777"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77777777" w:rsidR="001627E8" w:rsidRDefault="001627E8" w:rsidP="006368DF">
            <w:pPr>
              <w:snapToGrid w:val="0"/>
              <w:spacing w:line="264" w:lineRule="auto"/>
              <w:rPr>
                <w:rFonts w:eastAsiaTheme="minorEastAsia"/>
                <w:sz w:val="18"/>
                <w:szCs w:val="18"/>
                <w:lang w:eastAsia="zh-CN"/>
              </w:rPr>
            </w:pPr>
          </w:p>
        </w:tc>
        <w:tc>
          <w:tcPr>
            <w:tcW w:w="8144" w:type="dxa"/>
          </w:tcPr>
          <w:p w14:paraId="7C5381C9" w14:textId="77777777"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lastRenderedPageBreak/>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lastRenderedPageBreak/>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vivo’s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7777777" w:rsidR="001627E8" w:rsidRPr="00076AA8" w:rsidRDefault="001627E8" w:rsidP="00792AA2">
            <w:pPr>
              <w:snapToGrid w:val="0"/>
              <w:spacing w:line="264" w:lineRule="auto"/>
              <w:rPr>
                <w:rFonts w:eastAsia="Malgun Gothic"/>
                <w:sz w:val="18"/>
                <w:szCs w:val="18"/>
                <w:lang w:eastAsia="ko-KR"/>
              </w:rPr>
            </w:pPr>
          </w:p>
        </w:tc>
        <w:tc>
          <w:tcPr>
            <w:tcW w:w="8144" w:type="dxa"/>
          </w:tcPr>
          <w:p w14:paraId="5304B554" w14:textId="77777777" w:rsidR="001627E8" w:rsidRPr="00076AA8" w:rsidRDefault="001627E8" w:rsidP="00792AA2">
            <w:pPr>
              <w:snapToGrid w:val="0"/>
              <w:spacing w:line="264" w:lineRule="auto"/>
              <w:jc w:val="both"/>
              <w:rPr>
                <w:rFonts w:eastAsia="Malgun Gothic"/>
                <w:sz w:val="18"/>
                <w:szCs w:val="18"/>
                <w:lang w:eastAsia="ko-KR"/>
              </w:rPr>
            </w:pP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MotM, Fujitsu (at least mDCI), Sony, Mediatek, ZTE, InterDigital, Samsung, Huawei/HiSilicon, Xiaomi, Nokia/NSB, CMCC, vivo, TCL</w:t>
      </w:r>
      <w:r w:rsidR="00F97C1A" w:rsidRPr="009E29E9">
        <w:rPr>
          <w:szCs w:val="20"/>
          <w:lang w:val="en-US"/>
        </w:rPr>
        <w:t>, CATT</w:t>
      </w:r>
      <w:r w:rsidR="001627E8">
        <w:rPr>
          <w:szCs w:val="20"/>
          <w:lang w:val="en-US"/>
        </w:rPr>
        <w:t>, Spreadtrum,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concensus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77777777" w:rsidR="001627E8" w:rsidRDefault="001627E8" w:rsidP="003935B7">
            <w:pPr>
              <w:snapToGrid w:val="0"/>
              <w:spacing w:line="264" w:lineRule="auto"/>
              <w:rPr>
                <w:rFonts w:eastAsiaTheme="minorEastAsia"/>
                <w:sz w:val="18"/>
                <w:szCs w:val="18"/>
                <w:lang w:eastAsia="zh-CN"/>
              </w:rPr>
            </w:pPr>
          </w:p>
        </w:tc>
        <w:tc>
          <w:tcPr>
            <w:tcW w:w="8144" w:type="dxa"/>
          </w:tcPr>
          <w:p w14:paraId="1C996655" w14:textId="77777777" w:rsidR="001627E8" w:rsidRDefault="001627E8" w:rsidP="003935B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lastRenderedPageBreak/>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24B3738" w:rsidR="00855E87" w:rsidRPr="00855E87" w:rsidRDefault="00501BC9"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lastRenderedPageBreak/>
        <w:t>A</w:t>
      </w:r>
      <w:r w:rsidRPr="00501BC9">
        <w:rPr>
          <w:rFonts w:ascii="Times New Roman" w:hAnsi="Times New Roman" w:cs="Times New Roman"/>
          <w:sz w:val="20"/>
          <w:szCs w:val="20"/>
        </w:rPr>
        <w:t xml:space="preserve">fter </w:t>
      </w:r>
      <w:del w:id="84" w:author="Runhua Chen" w:date="2021-08-23T12:09:00Z">
        <w:r w:rsidR="005249A4" w:rsidRPr="00501BC9" w:rsidDel="00A50DF6">
          <w:rPr>
            <w:rFonts w:ascii="Times New Roman" w:hAnsi="Times New Roman" w:cs="Times New Roman"/>
            <w:sz w:val="20"/>
            <w:szCs w:val="20"/>
          </w:rPr>
          <w:delText xml:space="preserve">X </w:delText>
        </w:r>
      </w:del>
      <w:ins w:id="85"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86"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2ED1C9"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We support update of QCL assumptions for CORESETs. Association via CORESETPoolindx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We do not know why SpCell is FFS. At least if Pcell and SCell are in the same band, it seems there is no reason to preclude PCell.</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lastRenderedPageBreak/>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lastRenderedPageBreak/>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t misunderstand the intension of “1 acitvated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FL’version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lastRenderedPageBreak/>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r w:rsidRPr="0056417C">
              <w:rPr>
                <w:rFonts w:eastAsia="PMingLiU" w:hint="eastAsia"/>
                <w:sz w:val="18"/>
                <w:szCs w:val="18"/>
                <w:lang w:eastAsia="zh-TW"/>
              </w:rPr>
              <w:t>ASUSTeK</w:t>
            </w:r>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87" w:author="SeongWon Go" w:date="2021-08-23T15:26:00Z">
              <w:r w:rsidRPr="00501BC9" w:rsidDel="006D1D19">
                <w:rPr>
                  <w:rFonts w:ascii="Times New Roman" w:hAnsi="Times New Roman" w:cs="Times New Roman"/>
                  <w:sz w:val="20"/>
                  <w:szCs w:val="20"/>
                </w:rPr>
                <w:delText xml:space="preserve">X </w:delText>
              </w:r>
            </w:del>
            <w:ins w:id="88"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89" w:author="SeongWon Go" w:date="2021-08-23T15:26:00Z"/>
                <w:rFonts w:ascii="Times New Roman" w:hAnsi="Times New Roman" w:cs="Times New Roman"/>
                <w:sz w:val="20"/>
                <w:szCs w:val="20"/>
              </w:rPr>
            </w:pPr>
            <w:del w:id="90"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91"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92"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93" w:author="ZTE-Bo" w:date="2021-08-24T07:12:00Z"/>
        </w:trPr>
        <w:tc>
          <w:tcPr>
            <w:tcW w:w="1494" w:type="dxa"/>
          </w:tcPr>
          <w:p w14:paraId="33A7C927" w14:textId="279F3B8E" w:rsidR="001142BE" w:rsidRDefault="001142BE" w:rsidP="00AB749E">
            <w:pPr>
              <w:snapToGrid w:val="0"/>
              <w:spacing w:line="264" w:lineRule="auto"/>
              <w:rPr>
                <w:ins w:id="94" w:author="ZTE-Bo" w:date="2021-08-24T07:12:00Z"/>
                <w:rFonts w:eastAsiaTheme="minorEastAsia"/>
                <w:sz w:val="18"/>
                <w:szCs w:val="18"/>
                <w:lang w:eastAsia="zh-CN"/>
              </w:rPr>
            </w:pPr>
            <w:ins w:id="95"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96" w:author="ZTE-Bo" w:date="2021-08-24T07:12:00Z"/>
                <w:rFonts w:eastAsiaTheme="minorEastAsia"/>
                <w:sz w:val="18"/>
                <w:szCs w:val="18"/>
                <w:lang w:eastAsia="zh-CN"/>
              </w:rPr>
            </w:pPr>
            <w:ins w:id="97" w:author="ZTE-Bo" w:date="2021-08-24T07:12:00Z">
              <w:r>
                <w:rPr>
                  <w:rFonts w:eastAsiaTheme="minorEastAsia"/>
                  <w:sz w:val="18"/>
                  <w:szCs w:val="18"/>
                  <w:lang w:eastAsia="zh-CN"/>
                </w:rPr>
                <w:t xml:space="preserve">A minor comment: for making this proposal readable, and I suggest to move </w:t>
              </w:r>
            </w:ins>
            <w:ins w:id="98"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bookmarkStart w:id="99" w:name="_GoBack"/>
            <w:bookmarkEnd w:id="99"/>
            <w:ins w:id="100" w:author="ZTE-Bo" w:date="2021-08-24T07:14:00Z">
              <w:r w:rsidR="006015D5">
                <w:rPr>
                  <w:rFonts w:eastAsiaTheme="minorEastAsia"/>
                  <w:sz w:val="18"/>
                  <w:szCs w:val="18"/>
                  <w:lang w:eastAsia="zh-CN"/>
                </w:rPr>
                <w:t>1 activated …</w:t>
              </w:r>
            </w:ins>
            <w:ins w:id="101" w:author="ZTE-Bo" w:date="2021-08-24T07:13:00Z">
              <w:r>
                <w:rPr>
                  <w:rFonts w:eastAsiaTheme="minorEastAsia"/>
                  <w:sz w:val="18"/>
                  <w:szCs w:val="18"/>
                  <w:lang w:eastAsia="zh-CN"/>
                </w:rPr>
                <w:t>’</w:t>
              </w:r>
            </w:ins>
          </w:p>
        </w:tc>
      </w:tr>
    </w:tbl>
    <w:p w14:paraId="7A0E0AE3" w14:textId="77777777"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scnearios,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562F1432"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Convida,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099CC54C"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102" w:author="Runhua Chen" w:date="2021-08-23T12:13:00Z">
        <w:r w:rsidR="008D6D48">
          <w:rPr>
            <w:szCs w:val="20"/>
          </w:rPr>
          <w:t xml:space="preserve"> (CBRA </w:t>
        </w:r>
      </w:ins>
      <w:ins w:id="103" w:author="Runhua Chen" w:date="2021-08-23T12:27:00Z">
        <w:r w:rsidR="00AB2DF5">
          <w:rPr>
            <w:szCs w:val="20"/>
          </w:rPr>
          <w:t>as</w:t>
        </w:r>
      </w:ins>
      <w:ins w:id="104"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scearnio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lastRenderedPageBreak/>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lastRenderedPageBreak/>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lastRenderedPageBreak/>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For Q2: Suport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MotM</w:t>
            </w:r>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dd our positioin</w:t>
            </w:r>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4897EE86" w:rsidR="003103C0" w:rsidRPr="001F7822" w:rsidRDefault="003103C0" w:rsidP="003935B7">
            <w:pPr>
              <w:snapToGrid w:val="0"/>
              <w:spacing w:line="264" w:lineRule="auto"/>
              <w:rPr>
                <w:rFonts w:eastAsiaTheme="minorEastAsia"/>
                <w:sz w:val="18"/>
                <w:szCs w:val="18"/>
                <w:lang w:eastAsia="zh-CN"/>
              </w:rPr>
            </w:pPr>
          </w:p>
        </w:tc>
        <w:tc>
          <w:tcPr>
            <w:tcW w:w="8144" w:type="dxa"/>
          </w:tcPr>
          <w:p w14:paraId="4BF1186F" w14:textId="1FB046C6" w:rsidR="003103C0" w:rsidRPr="001F7822" w:rsidRDefault="003103C0" w:rsidP="003935B7">
            <w:pPr>
              <w:snapToGrid w:val="0"/>
              <w:spacing w:line="264" w:lineRule="auto"/>
              <w:rPr>
                <w:rFonts w:eastAsiaTheme="minorEastAsia"/>
                <w:sz w:val="18"/>
                <w:szCs w:val="18"/>
                <w:lang w:eastAsia="zh-CN"/>
              </w:rPr>
            </w:pP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lastRenderedPageBreak/>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10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105"/>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425B61"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425B61"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425B61"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425B61"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425B61"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425B61"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425B61"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425B61"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425B61"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425B61"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425B61"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425B61"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425B61"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425B61"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425B61"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425B61"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425B61"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425B61"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425B61"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425B61"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425B61"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425B61"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425B61"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425B61"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F40998" w14:textId="77777777" w:rsidR="0054152E" w:rsidRDefault="0054152E" w:rsidP="005A0FB0">
      <w:r>
        <w:separator/>
      </w:r>
    </w:p>
  </w:endnote>
  <w:endnote w:type="continuationSeparator" w:id="0">
    <w:p w14:paraId="68ECF632" w14:textId="77777777" w:rsidR="0054152E" w:rsidRDefault="0054152E"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F6BF3A" w14:textId="77777777" w:rsidR="0054152E" w:rsidRDefault="0054152E" w:rsidP="005A0FB0">
      <w:r>
        <w:separator/>
      </w:r>
    </w:p>
  </w:footnote>
  <w:footnote w:type="continuationSeparator" w:id="0">
    <w:p w14:paraId="757D697D" w14:textId="77777777" w:rsidR="0054152E" w:rsidRDefault="0054152E"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Bo">
    <w15:presenceInfo w15:providerId="None" w15:userId="ZTE-Bo"/>
  </w15:person>
  <w15:person w15:author="SeongWon Go">
    <w15:presenceInfo w15:providerId="None" w15:userId="SeongWon G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doNotDisplayPageBoundaries/>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6AA8"/>
    <w:rsid w:val="000772E1"/>
    <w:rsid w:val="00077AA7"/>
    <w:rsid w:val="000800A5"/>
    <w:rsid w:val="00081054"/>
    <w:rsid w:val="000811A3"/>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2E"/>
    <w:rsid w:val="0054156C"/>
    <w:rsid w:val="00541CE3"/>
    <w:rsid w:val="00541D92"/>
    <w:rsid w:val="00541ECC"/>
    <w:rsid w:val="00542640"/>
    <w:rsid w:val="00542A6D"/>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D5"/>
    <w:rsid w:val="00601654"/>
    <w:rsid w:val="00601C98"/>
    <w:rsid w:val="00601F5B"/>
    <w:rsid w:val="0060261F"/>
    <w:rsid w:val="0060264C"/>
    <w:rsid w:val="00602695"/>
    <w:rsid w:val="006031E1"/>
    <w:rsid w:val="00603330"/>
    <w:rsid w:val="00603ACE"/>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D39"/>
    <w:rsid w:val="00EB3339"/>
    <w:rsid w:val="00EB349E"/>
    <w:rsid w:val="00EB3CEB"/>
    <w:rsid w:val="00EB4253"/>
    <w:rsid w:val="00EB4328"/>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E9F10495-DDF0-4521-B0D1-0E6523DDB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宋体"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宋体"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宋体"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宋体"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宋体"/>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宋体" w:eastAsia="宋体"/>
      <w:sz w:val="18"/>
      <w:szCs w:val="18"/>
      <w:lang w:val="x-none"/>
    </w:rPr>
  </w:style>
  <w:style w:type="character" w:customStyle="1" w:styleId="DocumentMapChar">
    <w:name w:val="Document Map Char"/>
    <w:basedOn w:val="DefaultParagraphFont"/>
    <w:link w:val="DocumentMap"/>
    <w:uiPriority w:val="99"/>
    <w:semiHidden/>
    <w:rsid w:val="00A62A1B"/>
    <w:rPr>
      <w:rFonts w:ascii="宋体" w:eastAsia="宋体"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宋体"/>
      <w:sz w:val="24"/>
      <w:lang w:eastAsia="zh-CN"/>
    </w:rPr>
  </w:style>
  <w:style w:type="paragraph" w:customStyle="1" w:styleId="x0maintext1">
    <w:name w:val="x_0maintext1"/>
    <w:basedOn w:val="Normal"/>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宋体"/>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308DBD-2DE3-4AEA-B573-FBEB0C090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2</Pages>
  <Words>18995</Words>
  <Characters>108272</Characters>
  <Application>Microsoft Office Word</Application>
  <DocSecurity>0</DocSecurity>
  <Lines>902</Lines>
  <Paragraphs>2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7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ZTE-Bo</cp:lastModifiedBy>
  <cp:revision>4</cp:revision>
  <dcterms:created xsi:type="dcterms:W3CDTF">2021-08-23T23:04:00Z</dcterms:created>
  <dcterms:modified xsi:type="dcterms:W3CDTF">2021-08-23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